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Veterinarian position at your esteemed practice in New Zealand Wellington. With a deep passion for animal care, a robust academic background in veterinary medicine, and hands-on experience serving diverse communities across the globe, I am confident that my skills and values align perfectly with your practice’s mission to provide exceptional veterinary care while contributing to the vibrant ecosystem of Wellington. As someone who has always been drawn to the unique opportunities of working in New Zealand, I am eager to bring my expertise in clinical excellence, compassionate patient care, and innovative problem-solving to your team.</w:t>
      </w:r>
    </w:p>
    <w:p>
      <w:pPr>
        <w:pStyle w:val="BodyText"/>
      </w:pPr>
      <w:r>
        <w:t xml:space="preserve">As a Veterinarian with over [X years] of experience in both urban and rural settings, I have developed a comprehensive understanding of the challenges and rewards that come with the profession. My journey began at [Veterinary School Name], where I graduated with honors, specializing in small animal medicine and surgery. During my time as an intern at [Hospital/Practice Name], I gained critical experience in diagnosing complex cases, performing advanced surgical procedures, and collaborating with pet owners to create personalized treatment plans. This foundation has equipped me to thrive in a dynamic environment like Wellington, where the demand for skilled veterinarians is growing alongside the city’s thriving population of pets and wildlife.</w:t>
      </w:r>
    </w:p>
    <w:p>
      <w:pPr>
        <w:pStyle w:val="BodyText"/>
      </w:pPr>
      <w:r>
        <w:t xml:space="preserve">What sets my approach apart is my commitment to holistic care, combining traditional veterinary practices with a focus on preventive medicine and client education. In my previous role at [Previous Practice Name], I led initiatives to improve pet wellness programs, resulting in a 30% increase in annual check-up compliance among clients. This experience taught me the importance of building trust with animal owners, as well as the value of fostering long-term relationships that prioritize both animal and human health. I am particularly drawn to New Zealand Wellington because of its unique blend of natural beauty, community-driven healthcare, and a strong emphasis on ethical veterinary practices.</w:t>
      </w:r>
    </w:p>
    <w:p>
      <w:pPr>
        <w:pStyle w:val="BodyText"/>
      </w:pPr>
      <w:r>
        <w:t xml:space="preserve">New Zealand’s distinct approach to animal welfare and environmental stewardship resonates deeply with my personal philosophy as a Veterinarian. The country’s focus on sustainable practices, such as reducing the carbon footprint of veterinary clinics and protecting native wildlife, aligns with my own efforts to integrate eco-friendly solutions into patient care. For example, during my time in [Country/Region], I volunteered with a local organization that provided medical support to injured native birds, which reinforced my belief that veterinarians play a vital role in preserving biodiversity. Wellington, as the capital city, is a hub for innovation in both healthcare and conservation, and I am eager to contribute to its mission of creating a healthier future for animals and the planet.</w:t>
      </w:r>
    </w:p>
    <w:p>
      <w:pPr>
        <w:pStyle w:val="BodyText"/>
      </w:pPr>
      <w:r>
        <w:t xml:space="preserve">My adaptability and cultural sensitivity have also been key strengths in my career. Having worked with diverse communities across [list countries or regions], I understand the importance of tailoring communication strategies to meet the needs of different clients. In New Zealand Wellington, where there is a growing emphasis on inclusivity and accessibility in healthcare, I am confident that my ability to connect with people from all backgrounds will enhance the patient experience at your practice. Whether it’s explaining complex medical procedures in simple terms or addressing cultural considerations during consultations, I strive to make every pet owner feel heard and supported.</w:t>
      </w:r>
    </w:p>
    <w:p>
      <w:pPr>
        <w:pStyle w:val="BodyText"/>
      </w:pPr>
      <w:r>
        <w:t xml:space="preserve">What excites me most about the opportunity to join your team in New Zealand Wellington is the chance to work alongside professionals who share my dedication to advancing veterinary science. The city’s thriving veterinary community, combined with its proximity to natural reserves and wildlife habitats, offers a unique environment for learning and growth. I am particularly interested in collaborating on projects that address emerging challenges, such as zoonotic disease prevention or the integration of technology into clinical workflows. I believe that my proactive mindset and willingness to embrace new methodologies will allow me to contribute meaningfully to your practice’s goals.</w:t>
      </w:r>
    </w:p>
    <w:p>
      <w:pPr>
        <w:pStyle w:val="BodyText"/>
      </w:pPr>
      <w:r>
        <w:t xml:space="preserve">In addition to my clinical skills, I bring a strong commitment to professional development. I regularly attend conferences and workshops on topics such as veterinary ethics, advanced diagnostics, and emergency care. For instance, last year I completed a certification program in [specific course or training], which enhanced my ability to manage critical cases efficiently. This dedication to continuous learning ensures that I stay at the forefront of veterinary medicine, providing the highest standard of care for your patients.</w:t>
      </w:r>
    </w:p>
    <w:p>
      <w:pPr>
        <w:pStyle w:val="BodyText"/>
      </w:pPr>
      <w:r>
        <w:t xml:space="preserve">Finally, I am deeply inspired by New Zealand’s unique culture and the sense of community that defines places like Wellington. The city’s vibrant arts scene, commitment to environmental sustainability, and welcoming atmosphere make it an ideal place to build a career. I am eager to not only contribute my expertise but also to grow as a Veterinarian in a location that values innovation, compassion, and excellence. I would be honored to bring my passion for animal health and my dedication to serving others to your practice.</w:t>
      </w:r>
    </w:p>
    <w:p>
      <w:pPr>
        <w:pStyle w:val="BodyText"/>
      </w:pPr>
      <w:r>
        <w:t xml:space="preserve">Thank you for considering my application. I would welcome the opportunity to discuss how my background, skills, and enthusiasm align with the needs of your team. Please feel free to contact me at [Your Phone Number] or [Your Email Address] at your earliest convenience. I look forward to the possibility of contributing to the continued success of your practice in New Zealand Wellingt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New Zealand Wellington</dc:title>
  <dc:creator/>
  <cp:keywords/>
  <dcterms:created xsi:type="dcterms:W3CDTF">2026-06-05T00:13:38Z</dcterms:created>
  <dcterms:modified xsi:type="dcterms:W3CDTF">2026-06-05T00:13:38Z</dcterms:modified>
</cp:coreProperties>
</file>

<file path=docProps/custom.xml><?xml version="1.0" encoding="utf-8"?>
<Properties xmlns="http://schemas.openxmlformats.org/officeDocument/2006/custom-properties" xmlns:vt="http://schemas.openxmlformats.org/officeDocument/2006/docPropsVTypes"/>
</file>